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ount-magnet-profile"/>
    <w:p>
      <w:pPr>
        <w:pStyle w:val="Heading1"/>
      </w:pPr>
      <w:r>
        <w:t xml:space="preserve">Mount Magnet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3,85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701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Mount Magnet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8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ount Magn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,9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5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,7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78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0,819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,220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7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59:22Z</dcterms:created>
  <dcterms:modified xsi:type="dcterms:W3CDTF">2025-01-02T01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